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mographic vs. Altitude Associations (Chi-Square p-valu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 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tibiot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erba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cci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antibi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erb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vacc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s_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2:19:43Z</dcterms:created>
  <dcterms:modified xsi:type="dcterms:W3CDTF">2025-01-29T12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